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DCBF8C" w14:textId="6F5D6AF4" w:rsidR="006A6D3B" w:rsidRDefault="006A6D3B">
      <w:r>
        <w:t>Blog</w:t>
      </w:r>
    </w:p>
    <w:p w14:paraId="6DDCF76B" w14:textId="4E85488B" w:rsidR="006A6D3B" w:rsidRDefault="006A6D3B">
      <w:r>
        <w:t>get(take=20 &lt;=100, skip&gt;0) return blog posts</w:t>
      </w:r>
    </w:p>
    <w:p w14:paraId="6A3CD38F" w14:textId="046FC165" w:rsidR="006A6D3B" w:rsidRDefault="006A6D3B">
      <w:proofErr w:type="spellStart"/>
      <w:r>
        <w:t>getOne</w:t>
      </w:r>
      <w:proofErr w:type="spellEnd"/>
      <w:r>
        <w:t>(id) return specific blog</w:t>
      </w:r>
    </w:p>
    <w:p w14:paraId="257E6A3E" w14:textId="3293ECC2" w:rsidR="006A6D3B" w:rsidRDefault="006A6D3B">
      <w:r>
        <w:t>create(</w:t>
      </w:r>
      <w:proofErr w:type="spellStart"/>
      <w:r>
        <w:t>user,title,body</w:t>
      </w:r>
      <w:proofErr w:type="spellEnd"/>
      <w:r>
        <w:t>)</w:t>
      </w:r>
      <w:r w:rsidR="00DC464B">
        <w:t xml:space="preserve"> return new post</w:t>
      </w:r>
    </w:p>
    <w:p w14:paraId="6FEEA684" w14:textId="0E906A66" w:rsidR="00DC464B" w:rsidRDefault="00DC464B">
      <w:r>
        <w:t>update(</w:t>
      </w:r>
      <w:proofErr w:type="spellStart"/>
      <w:r>
        <w:t>id,user,title,body</w:t>
      </w:r>
      <w:proofErr w:type="spellEnd"/>
      <w:r>
        <w:t>)</w:t>
      </w:r>
    </w:p>
    <w:p w14:paraId="554E7696" w14:textId="3E2846C9" w:rsidR="00DC464B" w:rsidRDefault="00DC464B"/>
    <w:p w14:paraId="2A30753F" w14:textId="55FA41BF" w:rsidR="00DC464B" w:rsidRDefault="00DC464B">
      <w:r>
        <w:t>comment</w:t>
      </w:r>
    </w:p>
    <w:p w14:paraId="7CB929C7" w14:textId="2F38C578" w:rsidR="00DC464B" w:rsidRDefault="00DC464B">
      <w:r>
        <w:t>create</w:t>
      </w:r>
      <w:r>
        <w:rPr>
          <w:rFonts w:hint="eastAsia"/>
        </w:rPr>
        <w:t>(</w:t>
      </w:r>
      <w:proofErr w:type="spellStart"/>
      <w:r>
        <w:t>blog_id,user,</w:t>
      </w:r>
      <w:r w:rsidR="00514545">
        <w:t>body</w:t>
      </w:r>
      <w:proofErr w:type="spellEnd"/>
      <w:r>
        <w:t>)</w:t>
      </w:r>
      <w:r w:rsidR="00514545">
        <w:t xml:space="preserve"> return new blog</w:t>
      </w:r>
    </w:p>
    <w:p w14:paraId="551A3234" w14:textId="4B3D4218" w:rsidR="00514545" w:rsidRDefault="00514545">
      <w:r>
        <w:t>delete(</w:t>
      </w:r>
      <w:proofErr w:type="spellStart"/>
      <w:r>
        <w:t>blog_id,comment_id,user</w:t>
      </w:r>
      <w:r w:rsidR="007F3FFB">
        <w:rPr>
          <w:rFonts w:hint="eastAsia"/>
        </w:rPr>
        <w:t>_</w:t>
      </w:r>
      <w:r w:rsidR="007F3FFB">
        <w:t>id</w:t>
      </w:r>
      <w:proofErr w:type="spellEnd"/>
      <w:r>
        <w:t xml:space="preserve">) return </w:t>
      </w:r>
    </w:p>
    <w:p w14:paraId="0079C76F" w14:textId="5AE48D9E" w:rsidR="00514545" w:rsidRDefault="00514545"/>
    <w:p w14:paraId="0D19CB42" w14:textId="16AEDC2F" w:rsidR="00514545" w:rsidRDefault="00514545">
      <w:r>
        <w:t>user</w:t>
      </w:r>
    </w:p>
    <w:p w14:paraId="4D41B198" w14:textId="368BBDC0" w:rsidR="00514545" w:rsidRDefault="00514545">
      <w:r>
        <w:t>login(</w:t>
      </w:r>
      <w:proofErr w:type="spellStart"/>
      <w:r>
        <w:t>username,password</w:t>
      </w:r>
      <w:proofErr w:type="spellEnd"/>
      <w:r>
        <w:t>) return user</w:t>
      </w:r>
    </w:p>
    <w:p w14:paraId="29FB4EE2" w14:textId="07EDCC05" w:rsidR="00514545" w:rsidRDefault="00514545">
      <w:r>
        <w:t>signup(</w:t>
      </w:r>
      <w:proofErr w:type="spellStart"/>
      <w:r w:rsidR="006C7335">
        <w:t>username,password</w:t>
      </w:r>
      <w:proofErr w:type="spellEnd"/>
      <w:r>
        <w:t>)</w:t>
      </w:r>
    </w:p>
    <w:sectPr w:rsidR="005145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NLE0NzSztDQ1tzBX0lEKTi0uzszPAykwrAUAAlnbpywAAAA="/>
  </w:docVars>
  <w:rsids>
    <w:rsidRoot w:val="006A6D3B"/>
    <w:rsid w:val="00514545"/>
    <w:rsid w:val="00520659"/>
    <w:rsid w:val="006A6D3B"/>
    <w:rsid w:val="006C7335"/>
    <w:rsid w:val="007F3FFB"/>
    <w:rsid w:val="00DC4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C14E3E"/>
  <w15:chartTrackingRefBased/>
  <w15:docId w15:val="{BBB33228-F820-4386-9D0F-1F34FEFE57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1</Pages>
  <Words>46</Words>
  <Characters>26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fu Liao</dc:creator>
  <cp:keywords/>
  <dc:description/>
  <cp:lastModifiedBy>Yufu Liao</cp:lastModifiedBy>
  <cp:revision>2</cp:revision>
  <dcterms:created xsi:type="dcterms:W3CDTF">2022-01-26T17:13:00Z</dcterms:created>
  <dcterms:modified xsi:type="dcterms:W3CDTF">2022-01-26T22:33:00Z</dcterms:modified>
</cp:coreProperties>
</file>